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AE0E4" w14:textId="77777777" w:rsidR="00AB412F" w:rsidRPr="00E43F2B" w:rsidRDefault="00AB412F" w:rsidP="00541DB8">
      <w:pPr>
        <w:pStyle w:val="Heading1"/>
        <w:numPr>
          <w:ilvl w:val="0"/>
          <w:numId w:val="1"/>
        </w:numPr>
        <w:rPr>
          <w:rFonts w:eastAsia="Times New Roman"/>
        </w:rPr>
      </w:pPr>
      <w:bookmarkStart w:id="0" w:name="_Toc107514295"/>
      <w:bookmarkStart w:id="1" w:name="_Toc107518714"/>
      <w:r w:rsidRPr="00E43F2B">
        <w:rPr>
          <w:rFonts w:eastAsia="Times New Roman"/>
        </w:rPr>
        <w:t>REFERENCES</w:t>
      </w:r>
      <w:bookmarkEnd w:id="0"/>
      <w:bookmarkEnd w:id="1"/>
    </w:p>
    <w:p w14:paraId="6E226EB4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Hadjsaïd and J. C. Sabonnadière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39FDF477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5" w:history="1">
        <w:r w:rsidRPr="00E43F2B">
          <w:rPr>
            <w:color w:val="0563C1"/>
            <w:szCs w:val="26"/>
            <w:u w:val="single"/>
            <w:lang w:val="en-GB"/>
          </w:rPr>
          <w:t>Vasiljević</w:t>
        </w:r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5E98437C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1261C61D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4BFA06C0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37029E">
        <w:t>Dorigo, Marco &amp; Birattari, Mauro &amp; Stützle, Thomas. (2006). Ant Colony Optimization. Computational Intelligence Magazine, IEEE. 1. 28-39. 10.1109/MCI.2006.329691.</w:t>
      </w:r>
    </w:p>
    <w:p w14:paraId="51E1C0C7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Chawla and M. Duhan, "Bat Algorithm: A Survey of the State-of-the Art", </w:t>
      </w:r>
      <w:r w:rsidRPr="00E43F2B">
        <w:rPr>
          <w:i/>
          <w:iCs/>
          <w:szCs w:val="26"/>
          <w:lang w:val="en-GB"/>
        </w:rPr>
        <w:t>Applied Artificial Intelligence</w:t>
      </w:r>
      <w:r w:rsidRPr="00E43F2B">
        <w:rPr>
          <w:szCs w:val="26"/>
          <w:lang w:val="en-GB"/>
        </w:rPr>
        <w:t>, Vol. 29, No. 6, pp. 617-634, June 2015.</w:t>
      </w:r>
    </w:p>
    <w:p w14:paraId="5CAD61A4" w14:textId="77777777" w:rsidR="00AB412F" w:rsidRPr="00E43F2B" w:rsidRDefault="00AB412F" w:rsidP="00AB412F">
      <w:pPr>
        <w:numPr>
          <w:ilvl w:val="0"/>
          <w:numId w:val="2"/>
        </w:numPr>
        <w:tabs>
          <w:tab w:val="num" w:pos="749"/>
        </w:tabs>
        <w:spacing w:after="0"/>
        <w:rPr>
          <w:szCs w:val="26"/>
          <w:lang w:val="en-GB"/>
        </w:rPr>
      </w:pPr>
      <w:r w:rsidRPr="001B6E05">
        <w:t xml:space="preserve">A.Hashim, Fatma &amp; Hussain, Kashif &amp; Houssein, Essam &amp; Mabrouk, Mai &amp; Al-Atabany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0287B822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Meliopoulos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>Power Systems Engineering Research Center</w:t>
      </w:r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2BAFA4E1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Esmaili, E. C. Firozjaee and H. A. Shayanfar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0C550BE2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T. Gözel and M. H. Hocaoglu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35B593CD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Geethanjali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11F3E9E1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Goswami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55601E60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Narasimham and M. Ramalingaraju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637A2735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Vahidi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603F1064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6E64BAFF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A. El-Fergany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2966AD58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Mithulananthan, “Loss Reduction and Loadability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6314C13D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Emadi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2E462ACF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Schnoor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54E52562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H. Nehrir and C. Wang, “Modeling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75D806CD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Geethanjali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7B89DD61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Ramalakshmi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6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72FEDCA1" w14:textId="77777777" w:rsidR="00AB412F" w:rsidRPr="00E43F2B" w:rsidRDefault="00AB412F" w:rsidP="00AB412F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Z. Wang, F. Chen and J. Li, “Implementing Transformer Nodal Admittance Matrices Into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3662F936" w14:textId="77777777" w:rsidR="00AB412F" w:rsidRPr="00E43F2B" w:rsidRDefault="00AB412F" w:rsidP="00FC672C">
      <w:pPr>
        <w:rPr>
          <w:szCs w:val="26"/>
          <w:lang w:val="en-GB"/>
        </w:rPr>
        <w:sectPr w:rsidR="00AB412F" w:rsidRPr="00E43F2B" w:rsidSect="00BF3C6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2BC79A2" w14:textId="77777777" w:rsidR="00FC45C7" w:rsidRDefault="00FC45C7"/>
    <w:sectPr w:rsidR="00FC4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173BE0"/>
    <w:rsid w:val="00216164"/>
    <w:rsid w:val="003A0938"/>
    <w:rsid w:val="00677434"/>
    <w:rsid w:val="007C566C"/>
    <w:rsid w:val="008E25B7"/>
    <w:rsid w:val="009A248C"/>
    <w:rsid w:val="009D13FA"/>
    <w:rsid w:val="00AB412F"/>
    <w:rsid w:val="00B41FF5"/>
    <w:rsid w:val="00CB1709"/>
    <w:rsid w:val="00CD4FCE"/>
    <w:rsid w:val="00E93FC2"/>
    <w:rsid w:val="00EF463B"/>
    <w:rsid w:val="00F45E7A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ieeexplore.ieee.org/xpl/mostRecentIssue.jsp?punumber=6123737" TargetMode="External"/><Relationship Id="rId5" Type="http://schemas.openxmlformats.org/officeDocument/2006/relationships/hyperlink" Target="http://link.springer.com/search?facet-creator=%22Darko+Vasiljevi%C4%87%2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3</cp:revision>
  <dcterms:created xsi:type="dcterms:W3CDTF">2022-06-28T11:14:00Z</dcterms:created>
  <dcterms:modified xsi:type="dcterms:W3CDTF">2022-06-30T19:19:00Z</dcterms:modified>
</cp:coreProperties>
</file>